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5" w:name="cover-letter"/>
    <w:p>
      <w:pPr>
        <w:pStyle w:val="Heading1"/>
      </w:pPr>
      <w:r>
        <w:t xml:space="preserve">COVER LETTER</w:t>
      </w:r>
    </w:p>
    <w:p>
      <w:pPr>
        <w:pStyle w:val="FirstParagraph"/>
      </w:pPr>
      <w:r>
        <w:t xml:space="preserve">Dear [Employer's Name or Hiring Manager],</w:t>
      </w:r>
    </w:p>
    <w:p>
      <w:pPr>
        <w:pStyle w:val="BodyText"/>
      </w:pPr>
      <w:r>
        <w:t xml:space="preserve">I am writing to express my interest in the Dentist position at your esteemed practice in Argentina Córdoba. As a dedicated and passionate dental professional with a strong academic background and hands-on experience, I am eager to contribute my expertise to your team while serving the vibrant community of Córdoba. This opportunity aligns perfectly with my career goals, as I am committed to delivering exceptional patient care and advancing the standards of dental health in this dynamic region.</w:t>
      </w:r>
    </w:p>
    <w:p>
      <w:pPr>
        <w:pStyle w:val="BodyText"/>
      </w:pPr>
      <w:r>
        <w:t xml:space="preserve">With a [specific degree, e.g., "Doctor of Dental Surgery (DDS)"] from [University Name], I have cultivated a solid foundation in clinical dentistry, encompassing general dentistry, restorative procedures, and patient-centered care. My training has equipped me to address a wide range of dental needs while staying updated on the latest advancements in technology and techniques. However, it is my unwavering dedication to personalized patient interactions that truly sets me apart. I believe that every individual deserves a comfortable, transparent, and compassionate approach to their dental health—values I have embraced throughout my career.</w:t>
      </w:r>
    </w:p>
    <w:bookmarkStart w:id="20" w:name="professional-experience"/>
    <w:p>
      <w:pPr>
        <w:pStyle w:val="Heading2"/>
      </w:pPr>
      <w:r>
        <w:t xml:space="preserve">Professional Experience</w:t>
      </w:r>
    </w:p>
    <w:p>
      <w:pPr>
        <w:pStyle w:val="FirstParagraph"/>
      </w:pPr>
      <w:r>
        <w:t xml:space="preserve">Over the past [X years], I have worked in various dental settings, including private practices and community health initiatives. In my current role at [Current Practice Name] in [City/Region], I have provided comprehensive care to patients of all ages, focusing on preventive treatments, cosmetic dentistry, and emergency services. One of my proudest achievements was leading a local campaign to raise awareness about oral hygiene in underserved neighborhoods, which resulted in a 30% increase in community participation in dental check-ups. This experience deepened my understanding of the unique challenges faced by patients in Argentina and reinforced my commitment to accessible, high-quality care.</w:t>
      </w:r>
    </w:p>
    <w:p>
      <w:pPr>
        <w:pStyle w:val="BodyText"/>
      </w:pPr>
      <w:r>
        <w:t xml:space="preserve">In addition to clinical work, I have actively engaged in continuing education programs to refine my skills. Recent certifications include [specific courses or workshops, e.g., "Advanced Implant Placement" and "Pediatric Dentistry Techniques"], which have enhanced my ability to deliver innovative solutions tailored to individual patient needs. My approach is rooted in collaboration—whether working with specialists, educating patients, or mentoring junior professionals, I prioritize teamwork and shared goals.</w:t>
      </w:r>
    </w:p>
    <w:bookmarkEnd w:id="20"/>
    <w:bookmarkStart w:id="21" w:name="why-argentina-córdoba"/>
    <w:p>
      <w:pPr>
        <w:pStyle w:val="Heading2"/>
      </w:pPr>
      <w:r>
        <w:t xml:space="preserve">Why Argentina Córdoba?</w:t>
      </w:r>
    </w:p>
    <w:p>
      <w:pPr>
        <w:pStyle w:val="FirstParagraph"/>
      </w:pPr>
      <w:r>
        <w:t xml:space="preserve">The opportunity to join a dental practice in Argentina Córdoba is particularly meaningful to me. As one of the most culturally rich and rapidly growing cities in the country, Córdoba offers a unique blend of tradition and modernity. The demand for skilled dentists in this region is rising, driven by an increasing population and a growing emphasis on holistic health. I am inspired by the potential to contribute to this progress while immersing myself in the city’s vibrant culture.</w:t>
      </w:r>
    </w:p>
    <w:p>
      <w:pPr>
        <w:pStyle w:val="BodyText"/>
      </w:pPr>
      <w:r>
        <w:t xml:space="preserve">Córdoba’s healthcare landscape is marked by its commitment to innovation and community welfare. Practices like yours play a vital role in bridging gaps in accessibility and quality care. I admire your reputation for [specific detail about the practice, e.g., "prioritizing patient education" or "integrating cutting-edge technology"], and I am eager to bring my expertise to a team that shares these values. My fluency in Spanish, combined with my understanding of local healthcare regulations, ensures that I can seamlessly integrate into your practice and connect with patients from diverse backgrounds.</w:t>
      </w:r>
    </w:p>
    <w:bookmarkEnd w:id="21"/>
    <w:bookmarkStart w:id="22" w:name="skills-and-qualities"/>
    <w:p>
      <w:pPr>
        <w:pStyle w:val="Heading2"/>
      </w:pPr>
      <w:r>
        <w:t xml:space="preserve">Skills and Qualities</w:t>
      </w:r>
    </w:p>
    <w:p>
      <w:pPr>
        <w:pStyle w:val="FirstParagraph"/>
      </w:pPr>
      <w:r>
        <w:t xml:space="preserve">As a Dentist, I possess a unique combination of technical proficiency and interpersonal skills. My ability to diagnose complex dental conditions, perform precision-based procedures, and communicate effectively with patients has earned me a reputation for reliability and empathy. I am particularly skilled in [specific areas, e.g., "crowns, bridges, orthodontic consultations"], but my true strength lies in my adaptability. Whether addressing the needs of a nervous child or a senior patient requiring specialized care, I tailor my approach to ensure comfort and confidence.</w:t>
      </w:r>
    </w:p>
    <w:p>
      <w:pPr>
        <w:pStyle w:val="BodyText"/>
      </w:pPr>
      <w:r>
        <w:t xml:space="preserve">Moreover, I am adept at utilizing digital tools to enhance patient outcomes. From intraoral cameras that provide visual explanations of treatments to electronic health records that streamline communication, I leverage technology to improve efficiency and transparency. These tools not only elevate the patient experience but also support your practice in maintaining a competitive edge in Córdoba’s evolving dental market.</w:t>
      </w:r>
    </w:p>
    <w:bookmarkEnd w:id="22"/>
    <w:bookmarkStart w:id="23" w:name="commitment-to-community"/>
    <w:p>
      <w:pPr>
        <w:pStyle w:val="Heading2"/>
      </w:pPr>
      <w:r>
        <w:t xml:space="preserve">Commitment to Community</w:t>
      </w:r>
    </w:p>
    <w:p>
      <w:pPr>
        <w:pStyle w:val="FirstParagraph"/>
      </w:pPr>
      <w:r>
        <w:t xml:space="preserve">Beyond clinical excellence, I am deeply committed to giving back to the communities I serve. In Argentina, where disparities in healthcare access persist, I have volunteered with organizations such as [Name of Organization] to provide free dental screenings and educational workshops. These experiences have taught me the importance of preventive care and early intervention—principles that I would gladly extend to your practice’s initiatives in Córdoba.</w:t>
      </w:r>
    </w:p>
    <w:p>
      <w:pPr>
        <w:pStyle w:val="BodyText"/>
      </w:pPr>
      <w:r>
        <w:t xml:space="preserve">I also believe in fostering professional growth within the dental field. By mentoring students and collaborating with local institutions, I aim to inspire the next generation of Dentists. This aligns with my vision of contributing to a sustainable healthcare ecosystem in Argentina Córdoba, where quality care is both affordable and attainable for all.</w:t>
      </w:r>
    </w:p>
    <w:bookmarkEnd w:id="23"/>
    <w:bookmarkStart w:id="24" w:name="conclusion"/>
    <w:p>
      <w:pPr>
        <w:pStyle w:val="Heading2"/>
      </w:pPr>
      <w:r>
        <w:t xml:space="preserve">Conclusion</w:t>
      </w:r>
    </w:p>
    <w:p>
      <w:pPr>
        <w:pStyle w:val="FirstParagraph"/>
      </w:pPr>
      <w:r>
        <w:t xml:space="preserve">In conclusion, I am excited about the possibility of joining your team as a Dentist in Argentina Córdoba. My qualifications, combined with my passion for patient care and community service, position me to make a meaningful contribution to your practice. I would welcome the opportunity to discuss how my skills and experiences align with your goals. Thank you for considering my application.</w:t>
      </w:r>
    </w:p>
    <w:p>
      <w:pPr>
        <w:pStyle w:val="BodyText"/>
      </w:pPr>
      <w:r>
        <w:t xml:space="preserve">Please find my resume attached for your review. I look forward to the possibility of contributing to the continued success of [Practice Name] and serving the people of Córdoba with professionalism and care.</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Argentina Córdoba</dc:title>
  <dc:creator/>
  <dc:language>en</dc:language>
  <cp:keywords/>
  <dcterms:created xsi:type="dcterms:W3CDTF">2026-07-23T19:16:30Z</dcterms:created>
  <dcterms:modified xsi:type="dcterms:W3CDTF">2026-07-23T19:16:30Z</dcterms:modified>
</cp:coreProperties>
</file>

<file path=docProps/custom.xml><?xml version="1.0" encoding="utf-8"?>
<Properties xmlns="http://schemas.openxmlformats.org/officeDocument/2006/custom-properties" xmlns:vt="http://schemas.openxmlformats.org/officeDocument/2006/docPropsVTypes"/>
</file>